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7A8E" w:rsidRDefault="007A2997">
      <w:pPr>
        <w:pStyle w:val="a7"/>
      </w:pPr>
      <w:r>
        <w:rPr>
          <w:rFonts w:hint="eastAsia"/>
          <w:b/>
          <w:bCs/>
          <w:color w:val="0A998F"/>
          <w:sz w:val="72"/>
          <w:szCs w:val="72"/>
        </w:rPr>
        <w:t>个人简历</w:t>
      </w:r>
      <w:r>
        <w:rPr>
          <w:rFonts w:asciiTheme="minorEastAsia" w:eastAsiaTheme="minorEastAsia" w:hAnsiTheme="minorEastAsia" w:cstheme="minorEastAsia" w:hint="eastAsia"/>
          <w:b/>
          <w:bCs/>
          <w:color w:val="0A998F"/>
        </w:rPr>
        <w:t>（联系方式：</w:t>
      </w:r>
      <w:r w:rsidR="00AC5D9A" w:rsidRPr="00AC5D9A">
        <w:rPr>
          <w:rFonts w:ascii="华文楷体" w:eastAsia="华文楷体" w:hAnsi="华文楷体" w:cs="仿宋"/>
          <w:b/>
          <w:bCs/>
        </w:rPr>
        <w:t>13867114351</w:t>
      </w:r>
      <w:r>
        <w:rPr>
          <w:rFonts w:asciiTheme="minorEastAsia" w:eastAsiaTheme="minorEastAsia" w:hAnsiTheme="minorEastAsia" w:cstheme="minorEastAsia" w:hint="eastAsia"/>
          <w:b/>
          <w:bCs/>
          <w:color w:val="0A998F"/>
        </w:rPr>
        <w:t>）</w:t>
      </w:r>
      <w:r w:rsidR="00992888">
        <w:pict>
          <v:rect id="_x0000_i1025" style="width:435.55pt;height:6.4pt" o:hrpct="989" o:hralign="center" o:hrstd="t" o:hrnoshade="t" o:hr="t" fillcolor="#0a998f" stroked="f"/>
        </w:pict>
      </w:r>
    </w:p>
    <w:p w:rsidR="00CD548C" w:rsidRDefault="00CD548C" w:rsidP="00CD548C">
      <w:pPr>
        <w:pStyle w:val="a7"/>
        <w:jc w:val="center"/>
        <w:rPr>
          <w:rFonts w:hint="eastAsia"/>
        </w:rPr>
      </w:pPr>
      <w:r>
        <w:rPr>
          <w:noProof/>
        </w:rPr>
        <w:drawing>
          <wp:inline distT="0" distB="0" distL="0" distR="0">
            <wp:extent cx="1423997" cy="2036554"/>
            <wp:effectExtent l="0" t="0" r="508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9179" cy="2072568"/>
                    </a:xfrm>
                    <a:prstGeom prst="rect">
                      <a:avLst/>
                    </a:prstGeom>
                    <a:noFill/>
                    <a:ln>
                      <a:noFill/>
                    </a:ln>
                  </pic:spPr>
                </pic:pic>
              </a:graphicData>
            </a:graphic>
          </wp:inline>
        </w:drawing>
      </w:r>
      <w:bookmarkStart w:id="0" w:name="_GoBack"/>
      <w:bookmarkEnd w:id="0"/>
    </w:p>
    <w:p w:rsidR="004E7A8E" w:rsidRDefault="00AC5D9A" w:rsidP="00AC5D9A">
      <w:pPr>
        <w:widowControl/>
        <w:spacing w:beforeLines="50" w:before="120" w:line="378" w:lineRule="atLeast"/>
        <w:ind w:firstLineChars="100" w:firstLine="240"/>
        <w:rPr>
          <w:rFonts w:ascii="仿宋" w:eastAsia="仿宋" w:hAnsi="仿宋" w:cs="仿宋"/>
          <w:sz w:val="18"/>
        </w:rPr>
      </w:pPr>
      <w:r w:rsidRPr="00AC5D9A">
        <w:rPr>
          <w:rFonts w:ascii="华文楷体" w:eastAsia="华文楷体" w:hAnsi="华文楷体" w:cs="仿宋" w:hint="eastAsia"/>
          <w:b/>
          <w:bCs/>
          <w:sz w:val="24"/>
          <w:szCs w:val="24"/>
        </w:rPr>
        <w:t>袁玉伟，男，中共党员，博士，研究员，研究生导师，农产品产地溯源学科带头人，浙江省农业科学</w:t>
      </w:r>
      <w:proofErr w:type="gramStart"/>
      <w:r w:rsidRPr="00AC5D9A">
        <w:rPr>
          <w:rFonts w:ascii="华文楷体" w:eastAsia="华文楷体" w:hAnsi="华文楷体" w:cs="仿宋" w:hint="eastAsia"/>
          <w:b/>
          <w:bCs/>
          <w:sz w:val="24"/>
          <w:szCs w:val="24"/>
        </w:rPr>
        <w:t>院质量</w:t>
      </w:r>
      <w:proofErr w:type="gramEnd"/>
      <w:r w:rsidRPr="00AC5D9A">
        <w:rPr>
          <w:rFonts w:ascii="华文楷体" w:eastAsia="华文楷体" w:hAnsi="华文楷体" w:cs="仿宋" w:hint="eastAsia"/>
          <w:b/>
          <w:bCs/>
          <w:sz w:val="24"/>
          <w:szCs w:val="24"/>
        </w:rPr>
        <w:t>营养所总支书记、副所长，农业农村部农产品及加工品质检中心（杭州）、农产品信息溯源重点实验室、农产品质</w:t>
      </w:r>
      <w:proofErr w:type="gramStart"/>
      <w:r w:rsidRPr="00AC5D9A">
        <w:rPr>
          <w:rFonts w:ascii="华文楷体" w:eastAsia="华文楷体" w:hAnsi="华文楷体" w:cs="仿宋" w:hint="eastAsia"/>
          <w:b/>
          <w:bCs/>
          <w:sz w:val="24"/>
          <w:szCs w:val="24"/>
        </w:rPr>
        <w:t>量安全</w:t>
      </w:r>
      <w:proofErr w:type="gramEnd"/>
      <w:r w:rsidRPr="00AC5D9A">
        <w:rPr>
          <w:rFonts w:ascii="华文楷体" w:eastAsia="华文楷体" w:hAnsi="华文楷体" w:cs="仿宋" w:hint="eastAsia"/>
          <w:b/>
          <w:bCs/>
          <w:sz w:val="24"/>
          <w:szCs w:val="24"/>
        </w:rPr>
        <w:t>风险评估实验室副主任。浙江省预防医学会第七届食品卫生专业委员会副主任委员，中国食品科学技术学会食品真实性与溯源分会第一届理事会常务理事，农业农村部农产品营养标准专家委员会委员，国家检验检测机构资质认定评审员。</w:t>
      </w:r>
      <w:r w:rsidRPr="00AC5D9A">
        <w:rPr>
          <w:rFonts w:ascii="华文楷体" w:eastAsia="华文楷体" w:hAnsi="华文楷体" w:cs="仿宋"/>
          <w:b/>
          <w:bCs/>
          <w:sz w:val="24"/>
          <w:szCs w:val="24"/>
        </w:rPr>
        <w:t>2017年新西兰GNS国家同位素中心访问学者（IAEA资助）。主要从事大米、茶叶、中药材等产地溯源与机理</w:t>
      </w:r>
      <w:r w:rsidRPr="00AC5D9A">
        <w:rPr>
          <w:rFonts w:ascii="华文楷体" w:eastAsia="华文楷体" w:hAnsi="华文楷体" w:cs="仿宋" w:hint="eastAsia"/>
          <w:b/>
          <w:bCs/>
          <w:sz w:val="24"/>
          <w:szCs w:val="24"/>
        </w:rPr>
        <w:t>机制研究。主持</w:t>
      </w:r>
      <w:r w:rsidRPr="00AC5D9A">
        <w:rPr>
          <w:rFonts w:ascii="华文楷体" w:eastAsia="华文楷体" w:hAnsi="华文楷体" w:cs="仿宋"/>
          <w:b/>
          <w:bCs/>
          <w:sz w:val="24"/>
          <w:szCs w:val="24"/>
        </w:rPr>
        <w:t>IAEA区域合作、国家重点研发、</w:t>
      </w:r>
      <w:proofErr w:type="gramStart"/>
      <w:r w:rsidRPr="00AC5D9A">
        <w:rPr>
          <w:rFonts w:ascii="华文楷体" w:eastAsia="华文楷体" w:hAnsi="华文楷体" w:cs="仿宋"/>
          <w:b/>
          <w:bCs/>
          <w:sz w:val="24"/>
          <w:szCs w:val="24"/>
        </w:rPr>
        <w:t>省国际</w:t>
      </w:r>
      <w:proofErr w:type="gramEnd"/>
      <w:r w:rsidRPr="00AC5D9A">
        <w:rPr>
          <w:rFonts w:ascii="华文楷体" w:eastAsia="华文楷体" w:hAnsi="华文楷体" w:cs="仿宋"/>
          <w:b/>
          <w:bCs/>
          <w:sz w:val="24"/>
          <w:szCs w:val="24"/>
        </w:rPr>
        <w:t>合作等课题10余项。曾获得省科技进步奖二等奖1项（第4位），主译图书《食品溯源与识别分析技术》。以第一作者或通讯作者在JAFC、Food Chemistry、Food Control等发表论文71篇（SCI收录论文33篇），其中1篇入选2021年领跑者F5000顶尖学术论文，2篇SCI论文入选ESI前1%高被引。邮箱：ywytea@163.com；手机：13867114351</w:t>
      </w:r>
    </w:p>
    <w:sectPr w:rsidR="004E7A8E" w:rsidSect="00AC5D9A">
      <w:footerReference w:type="default" r:id="rId9"/>
      <w:type w:val="continuous"/>
      <w:pgSz w:w="11910" w:h="16840"/>
      <w:pgMar w:top="1582" w:right="1259" w:bottom="851" w:left="1843" w:header="720" w:footer="90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2888" w:rsidRDefault="00992888">
      <w:r>
        <w:separator/>
      </w:r>
    </w:p>
  </w:endnote>
  <w:endnote w:type="continuationSeparator" w:id="0">
    <w:p w:rsidR="00992888" w:rsidRDefault="00992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4789088"/>
      <w:docPartObj>
        <w:docPartGallery w:val="AutoText"/>
      </w:docPartObj>
    </w:sdtPr>
    <w:sdtEndPr/>
    <w:sdtContent>
      <w:p w:rsidR="004E7A8E" w:rsidRDefault="007A2997">
        <w:pPr>
          <w:pStyle w:val="a4"/>
          <w:jc w:val="center"/>
        </w:pPr>
        <w:r>
          <w:fldChar w:fldCharType="begin"/>
        </w:r>
        <w:r>
          <w:instrText>PAGE   \* MERGEFORMAT</w:instrText>
        </w:r>
        <w:r>
          <w:fldChar w:fldCharType="separate"/>
        </w:r>
        <w:r w:rsidRPr="007A2997">
          <w:rPr>
            <w:noProof/>
            <w:lang w:val="zh-CN"/>
          </w:rPr>
          <w:t>1</w:t>
        </w:r>
        <w:r>
          <w:fldChar w:fldCharType="end"/>
        </w:r>
      </w:p>
    </w:sdtContent>
  </w:sdt>
  <w:p w:rsidR="004E7A8E" w:rsidRDefault="004E7A8E">
    <w:pPr>
      <w:pStyle w:val="a4"/>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2888" w:rsidRDefault="00992888">
      <w:r>
        <w:separator/>
      </w:r>
    </w:p>
  </w:footnote>
  <w:footnote w:type="continuationSeparator" w:id="0">
    <w:p w:rsidR="00992888" w:rsidRDefault="009928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619ED"/>
    <w:multiLevelType w:val="multilevel"/>
    <w:tmpl w:val="092619ED"/>
    <w:lvl w:ilvl="0">
      <w:start w:val="1"/>
      <w:numFmt w:val="decimal"/>
      <w:lvlText w:val="%1)"/>
      <w:lvlJc w:val="left"/>
      <w:pPr>
        <w:ind w:left="-210" w:firstLine="210"/>
      </w:pPr>
      <w:rPr>
        <w:rFonts w:hint="eastAsia"/>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1" w15:restartNumberingAfterBreak="0">
    <w:nsid w:val="2AC7529A"/>
    <w:multiLevelType w:val="multilevel"/>
    <w:tmpl w:val="2AC7529A"/>
    <w:lvl w:ilvl="0">
      <w:start w:val="1"/>
      <w:numFmt w:val="decimal"/>
      <w:lvlText w:val="%1)"/>
      <w:lvlJc w:val="left"/>
      <w:pPr>
        <w:ind w:left="510" w:firstLine="210"/>
      </w:pPr>
      <w:rPr>
        <w:rFonts w:hint="eastAsia"/>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2" w15:restartNumberingAfterBreak="0">
    <w:nsid w:val="772D48E8"/>
    <w:multiLevelType w:val="multilevel"/>
    <w:tmpl w:val="772D48E8"/>
    <w:lvl w:ilvl="0">
      <w:start w:val="1"/>
      <w:numFmt w:val="decimal"/>
      <w:lvlText w:val="%1)"/>
      <w:lvlJc w:val="left"/>
      <w:pPr>
        <w:ind w:left="357" w:firstLine="210"/>
      </w:pPr>
      <w:rPr>
        <w:rFonts w:hint="eastAsia"/>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zI3NjQyMzUxMTJX0lEKTi0uzszPAykwqQUAES+7cCwAAAA="/>
    <w:docVar w:name="commondata" w:val="eyJoZGlkIjoiMTY0Yjg3NjYwZjlkMmQyOTJjNmUxMTE2NzRiMDViYmEifQ=="/>
  </w:docVars>
  <w:rsids>
    <w:rsidRoot w:val="002A3819"/>
    <w:rsid w:val="00007168"/>
    <w:rsid w:val="00011F4D"/>
    <w:rsid w:val="00020A16"/>
    <w:rsid w:val="0002573E"/>
    <w:rsid w:val="00056C9B"/>
    <w:rsid w:val="0006300A"/>
    <w:rsid w:val="000A1CAE"/>
    <w:rsid w:val="000A5846"/>
    <w:rsid w:val="0011026B"/>
    <w:rsid w:val="001235A1"/>
    <w:rsid w:val="00164FB6"/>
    <w:rsid w:val="001A38AE"/>
    <w:rsid w:val="001B497F"/>
    <w:rsid w:val="001B6C27"/>
    <w:rsid w:val="001C1AFF"/>
    <w:rsid w:val="001D026A"/>
    <w:rsid w:val="001E28F1"/>
    <w:rsid w:val="001E342D"/>
    <w:rsid w:val="00225DF0"/>
    <w:rsid w:val="0023506B"/>
    <w:rsid w:val="00253782"/>
    <w:rsid w:val="0025527D"/>
    <w:rsid w:val="002714FF"/>
    <w:rsid w:val="00271603"/>
    <w:rsid w:val="00271A00"/>
    <w:rsid w:val="00276888"/>
    <w:rsid w:val="002A3819"/>
    <w:rsid w:val="002B29DA"/>
    <w:rsid w:val="002C0CF4"/>
    <w:rsid w:val="002C1C2B"/>
    <w:rsid w:val="002C7C61"/>
    <w:rsid w:val="002D17E4"/>
    <w:rsid w:val="002F1712"/>
    <w:rsid w:val="0032131B"/>
    <w:rsid w:val="00324C25"/>
    <w:rsid w:val="00325268"/>
    <w:rsid w:val="003272EA"/>
    <w:rsid w:val="00336163"/>
    <w:rsid w:val="00342E78"/>
    <w:rsid w:val="00347026"/>
    <w:rsid w:val="0035269A"/>
    <w:rsid w:val="00360BA4"/>
    <w:rsid w:val="003667FA"/>
    <w:rsid w:val="00383310"/>
    <w:rsid w:val="00393D3C"/>
    <w:rsid w:val="003B7CF0"/>
    <w:rsid w:val="003F1AB4"/>
    <w:rsid w:val="0040349C"/>
    <w:rsid w:val="00432C7F"/>
    <w:rsid w:val="00444178"/>
    <w:rsid w:val="00471A98"/>
    <w:rsid w:val="004769EB"/>
    <w:rsid w:val="00476BE1"/>
    <w:rsid w:val="00480D31"/>
    <w:rsid w:val="004846D8"/>
    <w:rsid w:val="0048738B"/>
    <w:rsid w:val="00491EAB"/>
    <w:rsid w:val="004B04DD"/>
    <w:rsid w:val="004B5B9B"/>
    <w:rsid w:val="004B7186"/>
    <w:rsid w:val="004C3180"/>
    <w:rsid w:val="004E26E4"/>
    <w:rsid w:val="004E317D"/>
    <w:rsid w:val="004E7A8E"/>
    <w:rsid w:val="004F3535"/>
    <w:rsid w:val="00504E36"/>
    <w:rsid w:val="005146C2"/>
    <w:rsid w:val="005166F4"/>
    <w:rsid w:val="00545CB3"/>
    <w:rsid w:val="00552FD3"/>
    <w:rsid w:val="00563173"/>
    <w:rsid w:val="005E5F43"/>
    <w:rsid w:val="005F2526"/>
    <w:rsid w:val="0061321E"/>
    <w:rsid w:val="00624059"/>
    <w:rsid w:val="00632809"/>
    <w:rsid w:val="00643241"/>
    <w:rsid w:val="00644D08"/>
    <w:rsid w:val="00646B93"/>
    <w:rsid w:val="00655CD8"/>
    <w:rsid w:val="0067441D"/>
    <w:rsid w:val="00681339"/>
    <w:rsid w:val="00683294"/>
    <w:rsid w:val="006C5CDB"/>
    <w:rsid w:val="006E73D7"/>
    <w:rsid w:val="006F1823"/>
    <w:rsid w:val="006F744C"/>
    <w:rsid w:val="0070323D"/>
    <w:rsid w:val="00736AB9"/>
    <w:rsid w:val="00782BCF"/>
    <w:rsid w:val="007A2997"/>
    <w:rsid w:val="007D1198"/>
    <w:rsid w:val="007D4849"/>
    <w:rsid w:val="0080113E"/>
    <w:rsid w:val="00817C0A"/>
    <w:rsid w:val="00823D93"/>
    <w:rsid w:val="0082785B"/>
    <w:rsid w:val="00833431"/>
    <w:rsid w:val="00843EFF"/>
    <w:rsid w:val="00851D3A"/>
    <w:rsid w:val="00852D36"/>
    <w:rsid w:val="00854CAF"/>
    <w:rsid w:val="0085578D"/>
    <w:rsid w:val="0086672E"/>
    <w:rsid w:val="008A33E5"/>
    <w:rsid w:val="008B5EEC"/>
    <w:rsid w:val="008C7D04"/>
    <w:rsid w:val="008D1109"/>
    <w:rsid w:val="008D1AD8"/>
    <w:rsid w:val="008D6BDB"/>
    <w:rsid w:val="008D7DFA"/>
    <w:rsid w:val="008E1ECA"/>
    <w:rsid w:val="008E5475"/>
    <w:rsid w:val="008E564E"/>
    <w:rsid w:val="00944D95"/>
    <w:rsid w:val="00954BA0"/>
    <w:rsid w:val="009624DE"/>
    <w:rsid w:val="009674BA"/>
    <w:rsid w:val="00973383"/>
    <w:rsid w:val="009926BB"/>
    <w:rsid w:val="00992888"/>
    <w:rsid w:val="00997FAA"/>
    <w:rsid w:val="009A150D"/>
    <w:rsid w:val="009B505F"/>
    <w:rsid w:val="009B5873"/>
    <w:rsid w:val="009C3560"/>
    <w:rsid w:val="009C5128"/>
    <w:rsid w:val="009C7065"/>
    <w:rsid w:val="009D7457"/>
    <w:rsid w:val="009E512A"/>
    <w:rsid w:val="009F42DA"/>
    <w:rsid w:val="00A031EB"/>
    <w:rsid w:val="00A07A94"/>
    <w:rsid w:val="00A207FA"/>
    <w:rsid w:val="00A321F0"/>
    <w:rsid w:val="00A461B7"/>
    <w:rsid w:val="00A72577"/>
    <w:rsid w:val="00AA6222"/>
    <w:rsid w:val="00AB451C"/>
    <w:rsid w:val="00AC5D9A"/>
    <w:rsid w:val="00AD3F69"/>
    <w:rsid w:val="00B26AFA"/>
    <w:rsid w:val="00B276C2"/>
    <w:rsid w:val="00B56F85"/>
    <w:rsid w:val="00B6748A"/>
    <w:rsid w:val="00BA5A80"/>
    <w:rsid w:val="00BB4003"/>
    <w:rsid w:val="00BC7D45"/>
    <w:rsid w:val="00BD6C5F"/>
    <w:rsid w:val="00BE4998"/>
    <w:rsid w:val="00BF2BF9"/>
    <w:rsid w:val="00C07D38"/>
    <w:rsid w:val="00C24DC3"/>
    <w:rsid w:val="00C7301D"/>
    <w:rsid w:val="00C7331E"/>
    <w:rsid w:val="00CA5AEC"/>
    <w:rsid w:val="00CA761B"/>
    <w:rsid w:val="00CC1925"/>
    <w:rsid w:val="00CC5541"/>
    <w:rsid w:val="00CD089D"/>
    <w:rsid w:val="00CD2C49"/>
    <w:rsid w:val="00CD548C"/>
    <w:rsid w:val="00CD5741"/>
    <w:rsid w:val="00CF629A"/>
    <w:rsid w:val="00D058F0"/>
    <w:rsid w:val="00D11598"/>
    <w:rsid w:val="00D1361C"/>
    <w:rsid w:val="00D26A5D"/>
    <w:rsid w:val="00D26C71"/>
    <w:rsid w:val="00D27195"/>
    <w:rsid w:val="00D46BA9"/>
    <w:rsid w:val="00D557AF"/>
    <w:rsid w:val="00D63C55"/>
    <w:rsid w:val="00D74B43"/>
    <w:rsid w:val="00D75FA6"/>
    <w:rsid w:val="00DB24EA"/>
    <w:rsid w:val="00DC0C41"/>
    <w:rsid w:val="00E20477"/>
    <w:rsid w:val="00E25BEA"/>
    <w:rsid w:val="00E33B33"/>
    <w:rsid w:val="00E41BA9"/>
    <w:rsid w:val="00E67247"/>
    <w:rsid w:val="00E672B1"/>
    <w:rsid w:val="00E701EE"/>
    <w:rsid w:val="00E72239"/>
    <w:rsid w:val="00EA2728"/>
    <w:rsid w:val="00EB01D2"/>
    <w:rsid w:val="00ED10D4"/>
    <w:rsid w:val="00ED376B"/>
    <w:rsid w:val="00EE2C89"/>
    <w:rsid w:val="00EE6B20"/>
    <w:rsid w:val="00F11474"/>
    <w:rsid w:val="00F20DD0"/>
    <w:rsid w:val="00F360BB"/>
    <w:rsid w:val="00F365AE"/>
    <w:rsid w:val="00F3731E"/>
    <w:rsid w:val="00F472AD"/>
    <w:rsid w:val="00F55537"/>
    <w:rsid w:val="00F6526E"/>
    <w:rsid w:val="00F7402D"/>
    <w:rsid w:val="00F75C50"/>
    <w:rsid w:val="00F9086B"/>
    <w:rsid w:val="00F940FA"/>
    <w:rsid w:val="00FA0632"/>
    <w:rsid w:val="00FA71FF"/>
    <w:rsid w:val="00FB2DEA"/>
    <w:rsid w:val="00FC5FA1"/>
    <w:rsid w:val="00FD2651"/>
    <w:rsid w:val="00FD70F0"/>
    <w:rsid w:val="11696C2D"/>
    <w:rsid w:val="4C776B5B"/>
    <w:rsid w:val="4D007321"/>
    <w:rsid w:val="5F7021EC"/>
    <w:rsid w:val="60193217"/>
    <w:rsid w:val="79AB7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5B466D2"/>
  <w15:docId w15:val="{D998AF88-C09F-41C3-B52A-9A5A46F22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Normal Table"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uiPriority w:val="1"/>
    <w:qFormat/>
    <w:pPr>
      <w:widowControl w:val="0"/>
      <w:autoSpaceDE w:val="0"/>
      <w:autoSpaceDN w:val="0"/>
    </w:pPr>
    <w:rPr>
      <w:rFonts w:ascii="宋体" w:eastAsia="宋体" w:hAnsi="宋体" w:cs="宋体"/>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sz w:val="44"/>
      <w:szCs w:val="44"/>
    </w:rPr>
  </w:style>
  <w:style w:type="paragraph" w:styleId="a4">
    <w:name w:val="footer"/>
    <w:basedOn w:val="a"/>
    <w:link w:val="a5"/>
    <w:uiPriority w:val="99"/>
    <w:qFormat/>
    <w:pPr>
      <w:tabs>
        <w:tab w:val="center" w:pos="4153"/>
        <w:tab w:val="right" w:pos="8306"/>
      </w:tabs>
      <w:snapToGrid w:val="0"/>
    </w:pPr>
    <w:rPr>
      <w:sz w:val="18"/>
      <w:szCs w:val="18"/>
    </w:rPr>
  </w:style>
  <w:style w:type="paragraph" w:styleId="a6">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jc w:val="both"/>
    </w:pPr>
    <w:rPr>
      <w:sz w:val="18"/>
    </w:rPr>
  </w:style>
  <w:style w:type="paragraph" w:styleId="a7">
    <w:name w:val="Normal (Web)"/>
    <w:basedOn w:val="a"/>
    <w:uiPriority w:val="99"/>
    <w:unhideWhenUsed/>
    <w:pPr>
      <w:widowControl/>
      <w:autoSpaceDE/>
      <w:autoSpaceDN/>
      <w:spacing w:before="100" w:beforeAutospacing="1" w:after="100" w:afterAutospacing="1"/>
    </w:pPr>
    <w:rPr>
      <w:sz w:val="24"/>
      <w:szCs w:val="24"/>
    </w:rPr>
  </w:style>
  <w:style w:type="table" w:customStyle="1" w:styleId="TableNormal">
    <w:name w:val="Table Normal"/>
    <w:uiPriority w:val="2"/>
    <w:semiHidden/>
    <w:unhideWhenUsed/>
    <w:qFormat/>
    <w:tblPr>
      <w:tblCellMar>
        <w:top w:w="0" w:type="dxa"/>
        <w:left w:w="0" w:type="dxa"/>
        <w:bottom w:w="0" w:type="dxa"/>
        <w:right w:w="0" w:type="dxa"/>
      </w:tblCellMar>
    </w:tblPr>
  </w:style>
  <w:style w:type="paragraph" w:styleId="a8">
    <w:name w:val="List Paragraph"/>
    <w:basedOn w:val="a"/>
    <w:uiPriority w:val="1"/>
    <w:qFormat/>
  </w:style>
  <w:style w:type="paragraph" w:customStyle="1" w:styleId="TableParagraph">
    <w:name w:val="Table Paragraph"/>
    <w:basedOn w:val="a"/>
    <w:uiPriority w:val="1"/>
    <w:qFormat/>
  </w:style>
  <w:style w:type="character" w:customStyle="1" w:styleId="a5">
    <w:name w:val="页脚 字符"/>
    <w:basedOn w:val="a0"/>
    <w:link w:val="a4"/>
    <w:uiPriority w:val="99"/>
    <w:rPr>
      <w:rFonts w:ascii="宋体" w:eastAsia="宋体" w:hAnsi="宋体" w:cs="宋体"/>
      <w:sz w:val="18"/>
      <w:szCs w:val="18"/>
    </w:rPr>
  </w:style>
  <w:style w:type="paragraph" w:customStyle="1" w:styleId="16">
    <w:name w:val="16"/>
    <w:basedOn w:val="a"/>
    <w:qFormat/>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2FDE6-368E-400E-BEE6-E6F973D1B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4</Words>
  <Characters>424</Characters>
  <Application>Microsoft Office Word</Application>
  <DocSecurity>0</DocSecurity>
  <Lines>3</Lines>
  <Paragraphs>1</Paragraphs>
  <ScaleCrop>false</ScaleCrop>
  <Company/>
  <LinksUpToDate>false</LinksUpToDate>
  <CharactersWithSpaces>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共浙江省农业科学院委员会</dc:title>
  <dc:subject>吴小兰</dc:subject>
  <dc:creator>吴小兰</dc:creator>
  <cp:keywords>吴小兰</cp:keywords>
  <cp:lastModifiedBy>User</cp:lastModifiedBy>
  <cp:revision>4</cp:revision>
  <cp:lastPrinted>2022-01-24T06:12:00Z</cp:lastPrinted>
  <dcterms:created xsi:type="dcterms:W3CDTF">2022-12-06T03:37:00Z</dcterms:created>
  <dcterms:modified xsi:type="dcterms:W3CDTF">2023-03-06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4T00:00:00Z</vt:filetime>
  </property>
  <property fmtid="{D5CDD505-2E9C-101B-9397-08002B2CF9AE}" pid="3" name="Creator">
    <vt:lpwstr>Foxit OFDToPDF 1.0</vt:lpwstr>
  </property>
  <property fmtid="{D5CDD505-2E9C-101B-9397-08002B2CF9AE}" pid="4" name="LastSaved">
    <vt:filetime>2021-09-24T00:00:00Z</vt:filetime>
  </property>
  <property fmtid="{D5CDD505-2E9C-101B-9397-08002B2CF9AE}" pid="5" name="KSOProductBuildVer">
    <vt:lpwstr>2052-11.1.0.12763</vt:lpwstr>
  </property>
  <property fmtid="{D5CDD505-2E9C-101B-9397-08002B2CF9AE}" pid="6" name="ICV">
    <vt:lpwstr>73D1912D73894301B7A0D8FBBF4D125A</vt:lpwstr>
  </property>
</Properties>
</file>